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2171F38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068A7" w:rsidRPr="007068A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7C48A421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E71EFA">
        <w:rPr>
          <w:rFonts w:ascii="Calibri" w:eastAsia="Calibri" w:hAnsi="Calibri" w:cs="Calibri"/>
          <w:color w:val="000000"/>
          <w:sz w:val="22"/>
          <w:szCs w:val="22"/>
        </w:rPr>
        <w:t xml:space="preserve"> Natural Language Processing</w:t>
      </w:r>
      <w:r w:rsidR="002E59BB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71EFA">
        <w:rPr>
          <w:rFonts w:ascii="Calibri" w:eastAsia="Calibri" w:hAnsi="Calibri" w:cs="Calibri"/>
          <w:color w:val="000000"/>
          <w:sz w:val="22"/>
          <w:szCs w:val="22"/>
        </w:rPr>
        <w:t>Artificial Intelligence &amp; Soft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16BC6050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666B79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666B79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07B7F930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7822F" w14:textId="77777777" w:rsidR="00AE53C7" w:rsidRDefault="00AE53C7">
      <w:r>
        <w:separator/>
      </w:r>
    </w:p>
  </w:endnote>
  <w:endnote w:type="continuationSeparator" w:id="0">
    <w:p w14:paraId="2FAB04B0" w14:textId="77777777" w:rsidR="00AE53C7" w:rsidRDefault="00AE53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D4655" w14:textId="77777777" w:rsidR="00AE53C7" w:rsidRDefault="00AE53C7">
      <w:r>
        <w:separator/>
      </w:r>
    </w:p>
  </w:footnote>
  <w:footnote w:type="continuationSeparator" w:id="0">
    <w:p w14:paraId="5B737929" w14:textId="77777777" w:rsidR="00AE53C7" w:rsidRDefault="00AE53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gFAP3qwq8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C509F"/>
    <w:rsid w:val="002E2C48"/>
    <w:rsid w:val="002E59BB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66B7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6CFE"/>
    <w:rsid w:val="00743831"/>
    <w:rsid w:val="00752C5C"/>
    <w:rsid w:val="00763984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3C7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61BC8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1EFA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3</TotalTime>
  <Pages>1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1</cp:revision>
  <cp:lastPrinted>2023-01-15T17:37:00Z</cp:lastPrinted>
  <dcterms:created xsi:type="dcterms:W3CDTF">2021-09-13T12:00:00Z</dcterms:created>
  <dcterms:modified xsi:type="dcterms:W3CDTF">2023-02-04T16:36:00Z</dcterms:modified>
</cp:coreProperties>
</file>